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46EE0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Nirmala UI" w:hAnsi="Nirmala UI" w:cs="Nirmala UI"/>
          <w:color w:val="000000"/>
          <w:sz w:val="22"/>
          <w:szCs w:val="22"/>
        </w:rPr>
        <w:t>குரல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தி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ன்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ுழ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ம்மதம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431E3B73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ஆஸ்பத்திரி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னத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க்குறாங்க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79DB8DD4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க்குற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76DD0329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ாக்ட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வாரு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17CF338F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ப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ைய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ண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ெம்பரேச்ச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லா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எ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டைமு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ிவர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ன்னங்க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வார்ட்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02F9AB93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வார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ாக்ட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ணு</w:t>
      </w:r>
    </w:p>
    <w:p w14:paraId="3F37E9D7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Fonts w:ascii="Nirmala UI" w:hAnsi="Nirmala UI" w:cs="Nirmala UI"/>
          <w:color w:val="000000"/>
          <w:sz w:val="22"/>
          <w:szCs w:val="22"/>
        </w:rPr>
        <w:t>டாக்ட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ு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ணு</w:t>
      </w:r>
    </w:p>
    <w:p w14:paraId="5F12A2DD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 </w:t>
      </w:r>
      <w:r>
        <w:rPr>
          <w:rFonts w:ascii="Nirmala UI" w:hAnsi="Nirmala UI" w:cs="Nirmala UI"/>
          <w:color w:val="000000"/>
          <w:sz w:val="22"/>
          <w:szCs w:val="22"/>
        </w:rPr>
        <w:t>பாக்கு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வ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ே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ஸ்கரன்</w:t>
      </w:r>
    </w:p>
    <w:p w14:paraId="68FEED3F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Fonts w:ascii="Nirmala UI" w:hAnsi="Nirmala UI" w:cs="Nirmala UI"/>
          <w:color w:val="000000"/>
          <w:sz w:val="22"/>
          <w:szCs w:val="22"/>
        </w:rPr>
        <w:t>அவ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ட்மீ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கிருக்காங்க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16E0787C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Fonts w:ascii="Nirmala UI" w:hAnsi="Nirmala UI" w:cs="Nirmala UI"/>
          <w:color w:val="000000"/>
          <w:sz w:val="22"/>
          <w:szCs w:val="22"/>
        </w:rPr>
        <w:t>வார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ஐ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சி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யூனிட்டுன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ன்னாங்க</w:t>
      </w:r>
    </w:p>
    <w:p w14:paraId="3C7AE46B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ஐ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சி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யூனி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ா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தாரண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ர்டா</w:t>
      </w:r>
    </w:p>
    <w:p w14:paraId="5199BFA0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த்தனாவ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டி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12594667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மாடி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லிப்ட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05EE98C4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டியேற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கனுமா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2D674549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ுறதுக்கா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ழ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ி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ழ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க்கலாமா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6DD9D031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  <w:sz w:val="22"/>
          <w:szCs w:val="22"/>
        </w:rPr>
        <w:t> 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ே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லா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ுவும்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வர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ன்னாங்கா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ொம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5814DD5D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பேங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வ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ொரப்பங்க</w:t>
      </w:r>
      <w:r>
        <w:rPr>
          <w:rFonts w:ascii="Arial" w:hAnsi="Arial" w:cs="Arial"/>
          <w:color w:val="000000"/>
          <w:sz w:val="22"/>
          <w:szCs w:val="22"/>
        </w:rPr>
        <w:t xml:space="preserve">? </w:t>
      </w:r>
      <w:r>
        <w:rPr>
          <w:rFonts w:ascii="Nirmala UI" w:hAnsi="Nirmala UI" w:cs="Nirmala UI"/>
          <w:color w:val="000000"/>
          <w:sz w:val="22"/>
          <w:szCs w:val="22"/>
        </w:rPr>
        <w:t>பேங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ுறதுக்கா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ேன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37D127A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டு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ு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603A960E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ய்ய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லான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429B78B8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செலா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ன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லா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லா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ன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லா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க்கண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ல்லப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ன்ற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ல்லப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ளிய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ம்ம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யார்ட்டய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டு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ல்லப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லாமா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6172F851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lastRenderedPageBreak/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ண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12AD3497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டுப்பங்கா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க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ோக்க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ிக்குடுங்க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19C72D52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ற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லாமா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க்கவுன்ட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ங்குற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க்கப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ன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09225991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யார்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ேக்கண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வர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ேட்டுகிற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ேவைக்கா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க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ேண்டித்தி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க்கிறவ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யா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வ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வுன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ள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ப்பாங்க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05D2BAB0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ச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ட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ட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ெட்ட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ட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லே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ய்வ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ிருப்ப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ொத்த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ூவ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ிருப்பன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ேவப்பட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ூவ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கய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ிருப்பிகலாமா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0050AF75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ய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ு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ப்பிங்களா</w:t>
      </w:r>
      <w:r>
        <w:rPr>
          <w:rFonts w:ascii="Arial" w:hAnsi="Arial" w:cs="Arial"/>
          <w:color w:val="000000"/>
          <w:sz w:val="22"/>
          <w:szCs w:val="22"/>
        </w:rPr>
        <w:t xml:space="preserve"> ,</w:t>
      </w:r>
    </w:p>
    <w:p w14:paraId="3267D3DA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க்ஸ்ட்டர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ு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ப்பிங்களா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54371C73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து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வெவர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தும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614B503A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மூனாவ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டி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எம்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கார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ேவப்படுத்த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2151A2DB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டி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எம்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கார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ப்ள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லா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ெனக்கிறே</w:t>
      </w:r>
    </w:p>
    <w:p w14:paraId="53E1609B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ப்ள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ன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08440B3B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ொ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யாரை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ணு</w:t>
      </w:r>
      <w:r>
        <w:rPr>
          <w:rFonts w:ascii="Arial" w:hAnsi="Arial" w:cs="Arial"/>
          <w:color w:val="000000"/>
          <w:sz w:val="22"/>
          <w:szCs w:val="22"/>
        </w:rPr>
        <w:t>?</w:t>
      </w:r>
    </w:p>
    <w:p w14:paraId="356F7FA5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ன்னெ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ாக்குமெண்டெ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ணு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1180B30A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ளிவ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11612ECC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ப்போஸ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ொலஞ்ச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ெய்ய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ம்ப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</w:t>
      </w:r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ுக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ம்ப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யா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ு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லா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ேர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டு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ுக்கலா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ளி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ளிவ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போ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ோயிலோ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த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ொறப்ப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பிஷேக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ுவ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ஜா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பிஷேக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க்கலா</w:t>
      </w:r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Nirmala UI" w:hAnsi="Nirmala UI" w:cs="Nirmala UI"/>
          <w:color w:val="000000"/>
          <w:sz w:val="22"/>
          <w:szCs w:val="22"/>
        </w:rPr>
        <w:t>ந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த்துர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ேர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ிசை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ிக்கிறத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584D095F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பிர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வச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ிசன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ூவ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ன்றது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க்கெட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ுறது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டிக்கெட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ாங்குறத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க்கெட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ூவா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1E6D635F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ந்த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க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கனு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அன்னதா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ெ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ன்றாங்க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6589EF87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ன்னதா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ெ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ன்றாங்க</w:t>
      </w:r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ன்னதா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ன்றதுக்காக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ன்னதா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77B6FAD6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ொம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ாசொல்லுங்க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ொம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ொம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.</w:t>
      </w:r>
    </w:p>
    <w:p w14:paraId="41C1DA0E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கோட்டல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ொங்கல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ச்சுகுடுப்பீங்களா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44D71DBB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ெறை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ே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க்காரலா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ெனைக்கிற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ேமில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ூ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0B9C7630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ூம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ந்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லார்ட்மெண்ட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ுங்க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ை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ர்சல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த்து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கனு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பார்சல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ன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ேட்ட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ே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்ன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0C6ECE75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ெ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மெ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ீ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ங்க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ு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ேனும்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சி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ைப்பிள்ள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ச்சுர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ு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ண்ண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ேவ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சுடுதண்ண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Nirmala UI" w:hAnsi="Nirmala UI" w:cs="Nirmala UI"/>
          <w:color w:val="000000"/>
          <w:sz w:val="22"/>
          <w:szCs w:val="22"/>
        </w:rPr>
        <w:t>ஏற்ப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ிகுடுங்க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11F308C4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பஸ்ஸுக்கா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நை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ஸு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ை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ஸ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்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33A40BC3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ுக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ிக்கி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ுகாப்ப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ுடியுமா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37641966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ே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ய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ிக்கணுமா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162F2491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ஊ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ஸ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க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டுத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க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மா</w:t>
      </w:r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ஸுக்கு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யிட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ன்றிங்கள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யிட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ிங்கனா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299A7F3B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ள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ூடவ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ர்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ந்துகிறோ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270FC8E3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ப்டின்ன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ல்லிறேங்க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239A66C3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கண்டெக்ட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ி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75650673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ஏ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ஏறி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அண்ண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ண்ண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ஸ்ஸ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ஊ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ப்ப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ணி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ஊ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ய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ேரும்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எடயி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பாட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ஒ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ிப்பாட்டூவீங்காளா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ௌகரிய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Nirmala UI" w:hAnsi="Nirmala UI" w:cs="Nirmala UI"/>
          <w:color w:val="000000"/>
          <w:sz w:val="22"/>
          <w:szCs w:val="22"/>
        </w:rPr>
        <w:t>சின்னப்பிள்ளக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ச்சுர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ோர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ேவ</w:t>
      </w:r>
      <w:r>
        <w:rPr>
          <w:rFonts w:ascii="Arial" w:hAnsi="Arial" w:cs="Arial"/>
          <w:color w:val="000000"/>
          <w:sz w:val="22"/>
          <w:szCs w:val="22"/>
        </w:rPr>
        <w:t>, </w:t>
      </w:r>
    </w:p>
    <w:p w14:paraId="3FB57226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ி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்ரெஸ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க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ருக்கோ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்ரெஸ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க்கு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2EE8E5C3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எ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ொ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டியா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ரெண்டாவ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டி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ஆடித்தள்ளுப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சைன்ஸ்ஸ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ெற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7C32808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ஞ்ச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ண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ு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ோ</w:t>
      </w:r>
      <w:r>
        <w:rPr>
          <w:rFonts w:ascii="Arial" w:hAnsi="Arial" w:cs="Arial"/>
          <w:color w:val="000000"/>
          <w:sz w:val="22"/>
          <w:szCs w:val="22"/>
        </w:rPr>
        <w:t xml:space="preserve"> . 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ரெண்டாயிரத்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ே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த்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ரீ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ு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உண்டா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54E38B9A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ைபை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ந்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ப்பீங்களா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86F84D6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உ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ே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ரச்ச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ெடயாது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தர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ேண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2947E32E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தனா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முள்ள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ட்டுங்க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45E32298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ன்னிக்கிறே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5B2F49D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சின்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ிள்ள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ிசைன்ஸ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ற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ட்டுங்க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ஏ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கொஞ்ச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ி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ித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ாட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பாதுகிறோ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2D5F0B3F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மாத்திர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டுத்துக்கிற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லவலி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லவல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த்தர</w:t>
      </w:r>
      <w:r>
        <w:rPr>
          <w:rFonts w:ascii="Arial" w:hAnsi="Arial" w:cs="Arial"/>
          <w:color w:val="000000"/>
          <w:sz w:val="22"/>
          <w:szCs w:val="22"/>
        </w:rPr>
        <w:t xml:space="preserve"> 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ேவப்படுத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23F2C0E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டாக்டர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ீ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ழுதித்த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னுமா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3C89E975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ப்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ழுத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ண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னுனா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11CDF537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டாக்டருட்ட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Nirmala UI" w:hAnsi="Nirmala UI" w:cs="Nirmala UI"/>
          <w:color w:val="000000"/>
          <w:sz w:val="22"/>
          <w:szCs w:val="22"/>
        </w:rPr>
        <w:t>தங்கச்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ாக்கலாமா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2544EBF0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துக்கடுத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ிலிண்ட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ுக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லு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ுத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601C2F6D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ிலிண்டர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ணையத்து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ுக்கிங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ற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சத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ா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4544F40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அ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ெவர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சதிய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21711E3F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ீட்ட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ுதுச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ிருக்கோம்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ஏற்கனவே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ணைப்ப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ேபிள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ணைப்ப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ல்ல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0BA2221E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ீ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ுதுச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னெக்சன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ரணும்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>
        <w:rPr>
          <w:rFonts w:ascii="Nirmala UI" w:hAnsi="Nirmala UI" w:cs="Nirmala UI"/>
          <w:color w:val="000000"/>
          <w:sz w:val="22"/>
          <w:szCs w:val="22"/>
        </w:rPr>
        <w:t>வண்டி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எப்பக்குள்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டுப்ப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ாச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வ்வளவ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ணும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66039A75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த்த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ேதிக்குள்ள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ணும்</w:t>
      </w:r>
      <w:r>
        <w:rPr>
          <w:rFonts w:ascii="Arial" w:hAnsi="Arial" w:cs="Arial"/>
          <w:color w:val="000000"/>
          <w:sz w:val="22"/>
          <w:szCs w:val="22"/>
        </w:rPr>
        <w:t>.</w:t>
      </w:r>
      <w:r>
        <w:rPr>
          <w:rFonts w:ascii="Nirmala UI" w:hAnsi="Nirmala UI" w:cs="Nirmala UI"/>
          <w:color w:val="000000"/>
          <w:sz w:val="22"/>
          <w:szCs w:val="22"/>
        </w:rPr>
        <w:t>எந்த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ிகழ்ச்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ும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349783C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ஏதாவ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ி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ிகழ்ச்ச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ேணும்ன்னா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249667B2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அதிகம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ட்டனுமா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Nirmala UI" w:hAnsi="Nirmala UI" w:cs="Nirmala UI"/>
          <w:color w:val="000000"/>
          <w:sz w:val="22"/>
          <w:szCs w:val="22"/>
        </w:rPr>
        <w:t>வெவர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ன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ொன்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ல்ல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இருக்கும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3914DF99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இப்ப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ில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சமய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ந்த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ெரியலனா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ாங்க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ந்த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ண்ண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தொடர்ப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ொள்ளனும்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14:paraId="70D2B271" w14:textId="77777777" w:rsidR="002F34E2" w:rsidRDefault="002F34E2" w:rsidP="002F34E2">
      <w:pPr>
        <w:pStyle w:val="NormalWeb"/>
        <w:spacing w:before="240" w:beforeAutospacing="0" w:after="240" w:afterAutospacing="0"/>
        <w:jc w:val="both"/>
      </w:pPr>
      <w:r>
        <w:rPr>
          <w:rFonts w:ascii="Nirmala UI" w:hAnsi="Nirmala UI" w:cs="Nirmala UI"/>
          <w:color w:val="000000"/>
          <w:sz w:val="22"/>
          <w:szCs w:val="22"/>
        </w:rPr>
        <w:t>தொடர்ப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ண்ணி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எங்கள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பட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வர்ரதுக்கு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நம்பர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மட்டும்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color w:val="000000"/>
          <w:sz w:val="22"/>
          <w:szCs w:val="22"/>
        </w:rPr>
        <w:t>குடுங்க</w:t>
      </w:r>
    </w:p>
    <w:p w14:paraId="43650255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SwMLawNDExtzRU0lEKTi0uzszPAykwrAUAp2qHlSwAAAA="/>
  </w:docVars>
  <w:rsids>
    <w:rsidRoot w:val="002F34E2"/>
    <w:rsid w:val="002F34E2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A841A"/>
  <w15:chartTrackingRefBased/>
  <w15:docId w15:val="{A114C0BC-2605-4B54-AF92-E15859C07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34E2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91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70</Words>
  <Characters>4964</Characters>
  <Application>Microsoft Office Word</Application>
  <DocSecurity>0</DocSecurity>
  <Lines>41</Lines>
  <Paragraphs>11</Paragraphs>
  <ScaleCrop>false</ScaleCrop>
  <Company/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58:00Z</dcterms:created>
  <dcterms:modified xsi:type="dcterms:W3CDTF">2021-12-15T16:58:00Z</dcterms:modified>
</cp:coreProperties>
</file>